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93df41dae861608553355744b392c755ddef960"/>
    <w:p>
      <w:pPr>
        <w:pStyle w:val="Heading1"/>
      </w:pPr>
      <w:r>
        <w:t xml:space="preserve">Cover Letter for Radiologist Position in Brazil São Paulo</w:t>
      </w:r>
    </w:p>
    <w:bookmarkEnd w:id="20"/>
    <w:p>
      <w:pPr>
        <w:pStyle w:val="FirstParagraph"/>
      </w:pPr>
      <w:r>
        <w:t xml:space="preserve">Dear [Hiring Manager's Name],</w:t>
      </w:r>
    </w:p>
    <w:p>
      <w:pPr>
        <w:pStyle w:val="BodyText"/>
      </w:pPr>
      <w:r>
        <w:t xml:space="preserve">I am writing to express my enthusiasm for the Radiologist position at [Hospital/Clinic Name] in Brazil São Paulo. As a highly skilled and dedicated radiologist with extensive experience in diagnostic imaging and patient care, I am eager to contribute my expertise to your esteemed institution. My commitment to excellence, combined with a deep understanding of the unique healthcare landscape in Brazil São Paulo, makes me an ideal candidate for this opportunity.</w:t>
      </w:r>
    </w:p>
    <w:bookmarkStart w:id="21" w:name="professional-background-and-expertise"/>
    <w:p>
      <w:pPr>
        <w:pStyle w:val="Heading2"/>
      </w:pPr>
      <w:r>
        <w:t xml:space="preserve">Professional Background and Expertise</w:t>
      </w:r>
    </w:p>
    <w:p>
      <w:pPr>
        <w:pStyle w:val="FirstParagraph"/>
      </w:pPr>
      <w:r>
        <w:t xml:space="preserve">With over [X years] of experience in radiology, I have developed a strong foundation in interpreting complex imaging studies, including X-rays, CT scans, MRIs, and ultrasounds. My work has focused on delivering accurate diagnoses while prioritizing patient comfort and safety. Throughout my career, I have collaborated with multidisciplinary teams to ensure comprehensive care for patients across diverse medical conditions.</w:t>
      </w:r>
    </w:p>
    <w:p>
      <w:pPr>
        <w:pStyle w:val="BodyText"/>
      </w:pPr>
      <w:r>
        <w:t xml:space="preserve">My professional journey began in [Previous Location/Country], where I honed my technical skills and cultivated a patient-centered approach. However, the opportunity to work in Brazil São Paulo has always been a priority for me. The dynamic healthcare environment of São Paulo, known for its cutting-edge medical facilities and cultural diversity, aligns perfectly with my professional aspirations. I am particularly drawn to [Hospital/Clinic Name] because of its reputation for innovation and commitment to advancing radiological care in Brazil.</w:t>
      </w:r>
    </w:p>
    <w:bookmarkEnd w:id="21"/>
    <w:bookmarkStart w:id="22" w:name="Xdc350ec8383e88f4b87ac6a5e098d6e49a2564e"/>
    <w:p>
      <w:pPr>
        <w:pStyle w:val="Heading2"/>
      </w:pPr>
      <w:r>
        <w:t xml:space="preserve">Technical Proficiency and Clinical Experience</w:t>
      </w:r>
    </w:p>
    <w:p>
      <w:pPr>
        <w:pStyle w:val="FirstParagraph"/>
      </w:pPr>
      <w:r>
        <w:t xml:space="preserve">As a Radiologist, I am proficient in the latest imaging technologies and techniques, including advanced modalities such as PET-CT, interventional radiology, and digital mammography. My ability to analyze images with precision and provide timely interpretations has consistently improved patient outcomes in my previous roles. I am also adept at utilizing PACS (Picture Archiving and Communication Systems) to streamline workflows and ensure efficient communication with referring physicians.</w:t>
      </w:r>
    </w:p>
    <w:p>
      <w:pPr>
        <w:pStyle w:val="BodyText"/>
      </w:pPr>
      <w:r>
        <w:t xml:space="preserve">One of my most significant achievements was leading a project at [Previous Institution] to implement AI-driven tools for early detection of lung cancer in CT scans. This initiative not only reduced diagnostic errors but also enhanced patient survival rates. I am passionate about integrating technology into radiological practice to elevate the standard of care, and I am confident that my expertise would be valuable to your team in Brazil São Paulo.</w:t>
      </w:r>
    </w:p>
    <w:bookmarkEnd w:id="22"/>
    <w:bookmarkStart w:id="23" w:name="cultural-fit-and-adaptability"/>
    <w:p>
      <w:pPr>
        <w:pStyle w:val="Heading2"/>
      </w:pPr>
      <w:r>
        <w:t xml:space="preserve">Cultural Fit and Adaptability</w:t>
      </w:r>
    </w:p>
    <w:p>
      <w:pPr>
        <w:pStyle w:val="FirstParagraph"/>
      </w:pPr>
      <w:r>
        <w:t xml:space="preserve">Working in Brazil São Paulo presents a unique opportunity to contribute to a vibrant healthcare system that serves one of the largest and most culturally diverse populations in the world. I have always been fascinated by the Brazilian approach to medicine, which emphasizes compassion, collaboration, and community-based care. My fluency in Portuguese (or English/Brazilian Portuguese if applicable) and my ability to navigate cross-cultural communication will enable me to integrate seamlessly into your team.</w:t>
      </w:r>
    </w:p>
    <w:p>
      <w:pPr>
        <w:pStyle w:val="BodyText"/>
      </w:pPr>
      <w:r>
        <w:t xml:space="preserve">I understand that São Paulo is home to some of the most advanced medical institutions in Latin America, and I am eager to collaborate with professionals who share my dedication to innovation. Whether it’s working in a high-volume hospital setting or supporting community health initiatives, I am committed to delivering the highest quality of radiological services while respecting the values and needs of patients in Brazil.</w:t>
      </w:r>
    </w:p>
    <w:bookmarkEnd w:id="23"/>
    <w:bookmarkStart w:id="24" w:name="Xbe7f18a572375a5ed7ccca4ddbfa1a7ae6732c1"/>
    <w:p>
      <w:pPr>
        <w:pStyle w:val="Heading2"/>
      </w:pPr>
      <w:r>
        <w:t xml:space="preserve">Commitment to Patient Care and Professional Development</w:t>
      </w:r>
    </w:p>
    <w:p>
      <w:pPr>
        <w:pStyle w:val="FirstParagraph"/>
      </w:pPr>
      <w:r>
        <w:t xml:space="preserve">At the core of my practice is a deep commitment to patient care. I believe that radiologists play a critical role in shaping treatment decisions, and I approach each case with empathy, attention to detail, and a focus on holistic well-being. In Brazil São Paulo, where access to quality healthcare can vary significantly across regions, I am motivated to contribute my skills toward bridging gaps in diagnostic services.</w:t>
      </w:r>
    </w:p>
    <w:p>
      <w:pPr>
        <w:pStyle w:val="BodyText"/>
      </w:pPr>
      <w:r>
        <w:t xml:space="preserve">Continuing education is also a cornerstone of my professional growth. I regularly attend conferences such as the Brazilian Society of Radiology (SBR) and participate in workshops on emerging trends in medical imaging. My goal is to stay at the forefront of radiological advancements so that I can provide the most accurate and up-to-date care for patients in São Paulo.</w:t>
      </w:r>
    </w:p>
    <w:bookmarkEnd w:id="24"/>
    <w:bookmarkStart w:id="25" w:name="why-hospitalclinic-name"/>
    <w:p>
      <w:pPr>
        <w:pStyle w:val="Heading2"/>
      </w:pPr>
      <w:r>
        <w:t xml:space="preserve">Why [Hospital/Clinic Name]?</w:t>
      </w:r>
    </w:p>
    <w:p>
      <w:pPr>
        <w:pStyle w:val="FirstParagraph"/>
      </w:pPr>
      <w:r>
        <w:t xml:space="preserve">I am especially impressed by [Hospital/Clinic Name]’s mission to combine clinical excellence with a patient-first philosophy. The institution’s investment in state-of-the-art equipment and its focus on training the next generation of radiologists resonate deeply with my own values. I am confident that my background in [specific areas, e.g., pediatric imaging, oncology, etc.] would complement your team’s efforts to address the unique challenges faced by patients in Brazil São Paulo.</w:t>
      </w:r>
    </w:p>
    <w:p>
      <w:pPr>
        <w:pStyle w:val="BodyText"/>
      </w:pPr>
      <w:r>
        <w:t xml:space="preserve">Furthermore, I am eager to contribute to research initiatives that aim to improve diagnostic accuracy and reduce healthcare disparities. São Paulo’s diverse population offers a rich environment for studying rare conditions and developing culturally sensitive care models. I am excited about the possibility of collaborating with your team on projects that have a measurable impact on public health.</w:t>
      </w:r>
    </w:p>
    <w:bookmarkEnd w:id="25"/>
    <w:bookmarkStart w:id="26" w:name="conclusion"/>
    <w:p>
      <w:pPr>
        <w:pStyle w:val="Heading2"/>
      </w:pPr>
      <w:r>
        <w:t xml:space="preserve">Conclusion</w:t>
      </w:r>
    </w:p>
    <w:p>
      <w:pPr>
        <w:pStyle w:val="FirstParagraph"/>
      </w:pPr>
      <w:r>
        <w:t xml:space="preserve">In conclusion, I am enthusiastic about the opportunity to join [Hospital/Clinic Name] as a Radiologist in Brazil São Paulo. My technical expertise, dedication to patient care, and passion for advancing radiological practices make me well-suited for this role. I would be honored to contribute my skills to your institution and help shape the future of healthcare in one of Brazil’s most dynamic cities.</w:t>
      </w:r>
    </w:p>
    <w:p>
      <w:pPr>
        <w:pStyle w:val="BodyText"/>
      </w:pPr>
      <w:r>
        <w:t xml:space="preserve">Thank you for considering my application. I look forward to the possibility of discussing how I can contribute to [Hospital/Clinic Name]’s mission.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Brazil São Paulo</dc:title>
  <dc:creator/>
  <dc:language>en</dc:language>
  <cp:keywords/>
  <dcterms:created xsi:type="dcterms:W3CDTF">2026-07-24T07:16:51Z</dcterms:created>
  <dcterms:modified xsi:type="dcterms:W3CDTF">2026-07-24T07:16:51Z</dcterms:modified>
</cp:coreProperties>
</file>

<file path=docProps/custom.xml><?xml version="1.0" encoding="utf-8"?>
<Properties xmlns="http://schemas.openxmlformats.org/officeDocument/2006/custom-properties" xmlns:vt="http://schemas.openxmlformats.org/officeDocument/2006/docPropsVTypes"/>
</file>